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Zamora,</w:t>
      </w:r>
      <w:r>
        <w:t xml:space="preserve"> </w:t>
      </w:r>
      <w:r>
        <w:t xml:space="preserve">R.</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w:t>
      </w:r>
      <w:r>
        <w:rPr>
          <w:i/>
        </w:rPr>
        <w:t xml:space="preserve">i.e.</w:t>
      </w:r>
      <w:r>
        <w:t xml:space="preserve"> </w:t>
      </w:r>
      <w:r>
        <w:t xml:space="preserve">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pPr>
        <w:numPr>
          <w:numId w:val="1001"/>
          <w:ilvl w:val="0"/>
        </w:numPr>
      </w:pPr>
      <w:r>
        <w:t xml:space="preserve">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since the climate change projections for the Mediterranean area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plays a significant role</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a)</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 Hodgson et al. 2015)</w:t>
      </w:r>
      <w:r>
        <w:t xml:space="preserve">. The assessment of resilienc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area,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 For this reason, the populations of Pyrenean oak forests at Sierra Nevada are considered relict forests</w:t>
      </w:r>
      <w:r>
        <w:t xml:space="preserve"> </w:t>
      </w:r>
      <w:r>
        <w:t xml:space="preserve">(Melendo and Valle 2000, Vivero et al. 2000)</w:t>
      </w:r>
      <w:r>
        <w:t xml:space="preserve">, having these forests undergone intensive anthropic use in history</w:t>
      </w:r>
      <w:r>
        <w:t xml:space="preserve"> </w:t>
      </w:r>
      <w:r>
        <w:t xml:space="preserve">(Camacho-Olmedo et al. 2002, Valbuena-Carabaña et al. 2010a,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e used SPEI-12 months scale for all 0.5º grid cells covering Sierra Nevada obtained from Global SPEI Database (</w:t>
      </w:r>
      <w:hyperlink r:id="rId25">
        <w:r>
          <w:rPr>
            <w:rStyle w:val="Hipervnculo"/>
          </w:rPr>
          <w:t xml:space="preserve">http://spei.csic.es/database.html</w:t>
        </w:r>
      </w:hyperlink>
      <w:r>
        <w:t xml:space="preserve">). A severe drought event starts in the month when SPEI falls below the threshold of -1.28</w:t>
      </w:r>
      <w:r>
        <w:t xml:space="preserve"> </w:t>
      </w:r>
      <w:r>
        <w:t xml:space="preserve">(Páscoa et al. 2017, Spinoni et al. 2017b)</w:t>
      </w:r>
      <w:r>
        <w:t xml:space="preserve">. A drought event is considered only when SPEI values are below the threshold for at least two consecutive months</w:t>
      </w:r>
      <w:r>
        <w:t xml:space="preserve"> </w:t>
      </w:r>
      <w:r>
        <w:t xml:space="preserve">(</w:t>
      </w:r>
      <w:r>
        <w:rPr>
          <w:i/>
        </w:rPr>
        <w:t xml:space="preserve">e.g.</w:t>
      </w:r>
      <w:r>
        <w:t xml:space="preserve"> </w:t>
      </w:r>
      <w:r>
        <w:t xml:space="preserve">Spinoni et al. 2015, 2017b)</w:t>
      </w:r>
      <w:r>
        <w:t xml:space="preserve">.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26" w:name="greenness-data"/>
      <w:r>
        <w:t xml:space="preserve">Greenness data</w:t>
      </w:r>
      <w:bookmarkEnd w:id="26"/>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7" w:name="field-sampling-and-dendrochronological-methods"/>
      <w:r>
        <w:t xml:space="preserve">Field sampling and dendrochronological methods</w:t>
      </w:r>
      <w:bookmarkEnd w:id="27"/>
    </w:p>
    <w:p>
      <w:pPr>
        <w:pStyle w:val="Ttulo3"/>
      </w:pPr>
      <w:bookmarkStart w:id="28" w:name="tree-sampling"/>
      <w:r>
        <w:t xml:space="preserve">Tree sampling</w:t>
      </w:r>
      <w:bookmarkEnd w:id="28"/>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9" w:name="dendroecological-analyses"/>
      <w:r>
        <w:t xml:space="preserve">Dendroecological analyses</w:t>
      </w:r>
      <w:bookmarkEnd w:id="29"/>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0" w:name="climate-and-growth"/>
      <w:r>
        <w:t xml:space="preserve">Climate and growth</w:t>
      </w:r>
      <w:bookmarkEnd w:id="30"/>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1">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2">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3" w:name="disturbance-analyses"/>
      <w:r>
        <w:t xml:space="preserve">Disturbance analyses</w:t>
      </w:r>
      <w:bookmarkEnd w:id="33"/>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4" w:name="resilience"/>
      <w:r>
        <w:t xml:space="preserve">Resilience</w:t>
      </w:r>
      <w:bookmarkEnd w:id="34"/>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6, Table S3).</w:t>
      </w:r>
    </w:p>
    <w:p>
      <w:pPr>
        <w:pStyle w:val="Ttulo2"/>
      </w:pPr>
      <w:bookmarkStart w:id="35" w:name="statistical-analysis"/>
      <w:r>
        <w:t xml:space="preserve">Statistical analysis</w:t>
      </w:r>
      <w:bookmarkEnd w:id="35"/>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Appendix S8).</w:t>
      </w:r>
    </w:p>
    <w:p>
      <w:pPr>
        <w:pStyle w:val="Ttulo1"/>
      </w:pPr>
      <w:bookmarkStart w:id="36" w:name="results"/>
      <w:r>
        <w:t xml:space="preserve">Results</w:t>
      </w:r>
      <w:bookmarkEnd w:id="36"/>
    </w:p>
    <w:p>
      <w:pPr>
        <w:pStyle w:val="Ttulo2"/>
      </w:pPr>
      <w:bookmarkStart w:id="37" w:name="time-trends-in-vegetation-greenness"/>
      <w:r>
        <w:t xml:space="preserve">Time trends in vegetation greenness</w:t>
      </w:r>
      <w:bookmarkEnd w:id="37"/>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8" w:name="radial-growth-trends-and-growth-disturbances"/>
      <w:r>
        <w:t xml:space="preserve">Radial growth trends and growth disturbances</w:t>
      </w:r>
      <w:bookmarkEnd w:id="38"/>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 Trees for southern sites showed significant positive growth trend since the late 1970s (Figure 4), being more pronunced for the highest site (CA-High). We also observed differences in growth for southern sites. CA-Low growth was lower than that of CA-High but similar to growth of the northern population (SJ) (Figures 4 and S6).</w:t>
      </w:r>
    </w:p>
    <w:p>
      <w:pPr>
        <w:pStyle w:val="Textodecuerpo"/>
      </w:pPr>
      <w:r>
        <w:t xml:space="preserve">From a long-term perspective, drought events produced reduction of RWI for all sites (Figure S3), particularly in 1995 drought, when the greatest reduction of tree-growth were recorded for all chronologies. Southern sites (CA-High and CA-Low) showed weaker reductions than northern site (SJ), especially for 2005 and 2012 (Figure S3). Trees from northern site also suffered a great reduction during 1945-1946 drought event.</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5-2000. These periods alternate with periods of supression. Southern sites (CA-High and CA-Low) showed no release events except for CA-High at the beginning of the 1830 and no suppression events in the last 50 years.</w:t>
      </w:r>
    </w:p>
    <w:p>
      <w:pPr>
        <w:pStyle w:val="Ttulo2"/>
      </w:pPr>
      <w:bookmarkStart w:id="39" w:name="resilience-of-greenness-and-radial-tree-growth-to-drought-events"/>
      <w:r>
        <w:t xml:space="preserve">Resilience of greenness and radial tree-growth to drought events</w:t>
      </w:r>
      <w:bookmarkEnd w:id="39"/>
    </w:p>
    <w:p>
      <w:pPr>
        <w:pStyle w:val="FirstParagraph"/>
      </w:pPr>
      <w:r>
        <w:t xml:space="preserve">At long-term perspective, 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Southern populations showed lower values for Recovery (</w:t>
      </w:r>
      <w:r>
        <w:rPr>
          <w:i/>
        </w:rPr>
        <w:t xml:space="preserve">Rc</w:t>
      </w:r>
      <w:r>
        <w:t xml:space="preserve">) than northern site for greenness and tree-growth (Tables S1 and S2). In opposite, Resistance and Resilience values were higher for southern sites than for northern ones (Tables S1 and S2).</w:t>
      </w:r>
    </w:p>
    <w:p>
      <w:pPr>
        <w:pStyle w:val="Ttulo2"/>
      </w:pPr>
      <w:bookmarkStart w:id="40" w:name="climate-and-tree-growth"/>
      <w:r>
        <w:t xml:space="preserve">Climate and tree-growth</w:t>
      </w:r>
      <w:bookmarkEnd w:id="40"/>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1" w:name="discussion"/>
      <w:r>
        <w:t xml:space="preserve">Discussion</w:t>
      </w:r>
      <w:bookmarkEnd w:id="41"/>
    </w:p>
    <w:p>
      <w:pPr>
        <w:pStyle w:val="Ttulo2"/>
      </w:pPr>
      <w:bookmarkStart w:id="42" w:name="rear-edge-oaks-show-high-resilience-in-response-both-to-recent-drought-events-and-long-term-climatic-variability."/>
      <w:r>
        <w:t xml:space="preserve">Rear-edge oaks show high resilience in response both to recent drought events and long-term climatic variability.</w:t>
      </w:r>
      <w:bookmarkEnd w:id="42"/>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et al. 2006, Gea-Izquierdo and Cañellas 2014, Rubio-Cuadrado et al. 2018)</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et al. 2001, Camarero et al. 2018, Gazol et al.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et al. 2007, Trigo et al. 2013, Vicente-Serrano et al.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et al. 2015b)</w:t>
      </w:r>
      <w:r>
        <w:t xml:space="preserve">, being the most productive ecosystems in this mountain region during that period</w:t>
      </w:r>
      <w:r>
        <w:t xml:space="preserve"> </w:t>
      </w:r>
      <w:r>
        <w:t xml:space="preserve">(Alcaraz-Segura et al.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w:t>
      </w:r>
      <w:r>
        <w:t xml:space="preserve"> </w:t>
      </w:r>
      <w:r>
        <w:t xml:space="preserve">(</w:t>
      </w:r>
      <w:r>
        <w:rPr>
          <w:b/>
        </w:rPr>
        <w:t xml:space="preserve">???</w:t>
      </w:r>
      <w:r>
        <w:t xml:space="preserve">,</w:t>
      </w:r>
      <w:r>
        <w:t xml:space="preserve"> </w:t>
      </w:r>
      <w:r>
        <w:rPr>
          <w:b/>
        </w:rPr>
        <w:t xml:space="preserve">???</w:t>
      </w:r>
      <w:r>
        <w:t xml:space="preserve">)</w:t>
      </w:r>
      <w:r>
        <w:t xml:space="preserve">.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b,</w:t>
      </w:r>
      <w:r>
        <w:t xml:space="preserve"> </w:t>
      </w:r>
      <w:r>
        <w:rPr>
          <w:i/>
        </w:rPr>
        <w:t xml:space="preserve">Fagus sylvatica</w:t>
      </w:r>
      <w:r>
        <w:t xml:space="preserve">; Dorado-Liñán et al.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w:t>
      </w:r>
      <w:r>
        <w:t xml:space="preserve">(Figure S7). Our results are in line with recently studies that indicate the timing of the drought as a key factor determining tree recovery after drought</w:t>
      </w:r>
      <w:r>
        <w:t xml:space="preserve"> </w:t>
      </w:r>
      <w:r>
        <w:t xml:space="preserve">(Huang et al. 2018)</w:t>
      </w:r>
      <w:r>
        <w:t xml:space="preserve">, that also has been observed for other Mediterranean oak species</w:t>
      </w:r>
      <w:r>
        <w:t xml:space="preserve"> </w:t>
      </w:r>
      <w:r>
        <w:t xml:space="preserve">(</w:t>
      </w:r>
      <w:r>
        <w:rPr>
          <w:i/>
        </w:rPr>
        <w:t xml:space="preserve">e.g.</w:t>
      </w:r>
      <w:r>
        <w:t xml:space="preserve"> </w:t>
      </w:r>
      <w:r>
        <w:t xml:space="preserve">Holm oak; Camarero et al. 2015a)</w:t>
      </w:r>
      <w:r>
        <w:t xml:space="preserve">.</w:t>
      </w:r>
    </w:p>
    <w:p>
      <w:pPr>
        <w:pStyle w:val="Textodecuerpo"/>
      </w:pPr>
      <w:r>
        <w:t xml:space="preserve">As we mentioned previously, we found strong declines of tree-growth during the most severe drought events occurred (1995 and 1999) (Table S3; Figure S3). This pattern was also observed for other species in their rear edge</w:t>
      </w:r>
      <w:r>
        <w:t xml:space="preserve"> </w:t>
      </w:r>
      <w:r>
        <w:t xml:space="preserve">(Sánchez-Salguero et al. 2012, Camarero et al.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ed that the assumed higher vulnerability of dry edges does not necesarily hold</w:t>
      </w:r>
      <w:r>
        <w:t xml:space="preserve"> </w:t>
      </w:r>
      <w:r>
        <w:t xml:space="preserve">(Cavin and Jump 2017, Granda et al. 2018)</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anuel 2009)</w:t>
      </w:r>
      <w:r>
        <w:t xml:space="preserve">.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2005 and 2012 drought events EVI was reduced to 90.25 % (Tabñe 1), whereas BAI was reduced to 70.83 % (Table S2). This suggests a lower sensitivity of the greenness than tree-growth to drought, particularly for sites under drier climate. For instance, during 2005 drought event, the BAI were reduced to 44.5 % respect to that of the preceding period in northern site (SJ), whereas the EVI was reduced to 81.9 % for the same site during the same drought event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et al. 2013, Coulthard et al. 2017, Gazol et al.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nt by source limitations</w:t>
      </w:r>
      <w:r>
        <w:t xml:space="preserve"> </w:t>
      </w:r>
      <w:r>
        <w:t xml:space="preserve">(Gazol et al.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w:t>
      </w:r>
      <w:r>
        <w:t xml:space="preserve"> </w:t>
      </w:r>
      <w:r>
        <w:rPr>
          <w:b/>
        </w:rPr>
        <w:t xml:space="preserve">???</w:t>
      </w:r>
      <w:r>
        <w:t xml:space="preserve">)</w:t>
      </w:r>
      <w:r>
        <w:t xml:space="preserve">. On the other hand, tree-ring width data provide an accurate measure of growth responses to droughts</w:t>
      </w:r>
      <w:r>
        <w:t xml:space="preserve"> </w:t>
      </w:r>
      <w:r>
        <w:t xml:space="preserve">(Gazol et al. 2018)</w:t>
      </w:r>
      <w:r>
        <w:t xml:space="preserve">.</w:t>
      </w:r>
    </w:p>
    <w:p>
      <w:pPr>
        <w:pStyle w:val="Ttulo2"/>
      </w:pPr>
      <w:bookmarkStart w:id="43" w:name="site-environment-shapes-differential-sensitivity-to-climate-and-drought-of-rear-edge-oak-populations"/>
      <w:r>
        <w:t xml:space="preserve">Site environment shapes differential sensitivity to climate and drought of rear-edge oak populations</w:t>
      </w:r>
      <w:bookmarkEnd w:id="43"/>
    </w:p>
    <w:p>
      <w:pPr>
        <w:pStyle w:val="FirstParagraph"/>
      </w:pPr>
      <w:r>
        <w:t xml:space="preserve">Our results showed differences for greenness and tree-growth between northern and southern oak populations (Table 3). Las poblaciones del norte, que presentan condiciones mas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4" w:name="land-use-legacy-effects-shape-distribution-and-sensitivity-to-climate-change-of-read-edge-oak-populations"/>
      <w:r>
        <w:t xml:space="preserve">Land-use legacy effects shape distribution and sensitivity to climate change of read-edge oak populations</w:t>
      </w:r>
      <w:bookmarkEnd w:id="44"/>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2008)</w:t>
      </w:r>
      <w:r>
        <w:t xml:space="preserve">. Multiple evidence from palaeoecological studies indicated an intense human impact on vegetation of Sierra Nevada since 3000 cal year BP</w:t>
      </w:r>
      <w:r>
        <w:t xml:space="preserve"> </w:t>
      </w:r>
      <w:r>
        <w:t xml:space="preserve">(Anderson et al. 2011, Jiménez-Moreno et al. 2013, García-Alix et al. 2017, Mesa-Fernández et al. 2018)</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et al. 2017, Mesa-Fernández et al.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 Olivencia 1991)</w:t>
      </w:r>
      <w:r>
        <w:t xml:space="preserve">.</w:t>
      </w:r>
    </w:p>
    <w:p>
      <w:pPr>
        <w:pStyle w:val="Textodecuerpo"/>
      </w:pPr>
      <w:r>
        <w:t xml:space="preserve">Our study sites have been subjected to an intense exploitation of forest resources. Although the estimated age for our sampled trees was not more than 180 years (Tables 1, 2), several documents reported the presence of oaks before. For instance, the inventories of trees made by the Spanish Navy during the second half of 18th century, recorded the quantity of trees, dividing them into three categories:</w:t>
      </w:r>
      <w:r>
        <w:t xml:space="preserve"> </w:t>
      </w:r>
      <w:r>
        <w:rPr>
          <w:i/>
        </w:rPr>
        <w:t xml:space="preserve">new</w:t>
      </w:r>
      <w:r>
        <w:t xml:space="preserve">,</w:t>
      </w:r>
      <w:r>
        <w:t xml:space="preserve"> </w:t>
      </w:r>
      <w:r>
        <w:rPr>
          <w:i/>
        </w:rPr>
        <w:t xml:space="preserve">growing</w:t>
      </w:r>
      <w:r>
        <w:t xml:space="preserve"> </w:t>
      </w:r>
      <w:r>
        <w:t xml:space="preserve">and</w:t>
      </w:r>
      <w:r>
        <w:t xml:space="preserve"> </w:t>
      </w:r>
      <w:r>
        <w:rPr>
          <w:i/>
        </w:rPr>
        <w:t xml:space="preserve">old</w:t>
      </w:r>
      <w:r>
        <w:t xml:space="preserve"> </w:t>
      </w:r>
      <w:r>
        <w:t xml:space="preserve">(Wing 2015)</w:t>
      </w:r>
      <w:r>
        <w:t xml:space="preserve">. For Cáñar site more than two millions of trees were reported, most of them</w:t>
      </w:r>
      <w:r>
        <w:t xml:space="preserve"> </w:t>
      </w:r>
      <w:r>
        <w:rPr>
          <w:i/>
        </w:rPr>
        <w:t xml:space="preserve">news</w:t>
      </w:r>
      <w:r>
        <w:t xml:space="preserve">, and no</w:t>
      </w:r>
      <w:r>
        <w:t xml:space="preserve"> </w:t>
      </w:r>
      <w:r>
        <w:rPr>
          <w:i/>
        </w:rPr>
        <w:t xml:space="preserve">old</w:t>
      </w:r>
      <w:r>
        <w:t xml:space="preserve"> </w:t>
      </w:r>
      <w:r>
        <w:t xml:space="preserve">trees were counted, suggesting recent wood fellings. Less quantity were reported for San Juan location (circa 700 000 trees), which 220</w:t>
      </w:r>
      <w:r>
        <w:t xml:space="preserve"> </w:t>
      </w:r>
      <w:r>
        <w:rPr>
          <w:i/>
        </w:rPr>
        <w:t xml:space="preserve">old</w:t>
      </w:r>
      <w:r>
        <w:t xml:space="preserve"> </w:t>
      </w:r>
      <w:r>
        <w:t xml:space="preserve">trees and 56 700</w:t>
      </w:r>
      <w:r>
        <w:t xml:space="preserve"> </w:t>
      </w:r>
      <w:r>
        <w:rPr>
          <w:i/>
        </w:rPr>
        <w:t xml:space="preserve">growing</w:t>
      </w:r>
      <w:r>
        <w:t xml:space="preserve"> </w:t>
      </w:r>
      <w:r>
        <w:t xml:space="preserve">(</w:t>
      </w:r>
      <w:r>
        <w:rPr>
          <w:b/>
        </w:rPr>
        <w:t xml:space="preserve">???</w:t>
      </w:r>
      <w:r>
        <w:t xml:space="preserve">)</w:t>
      </w:r>
      <w:r>
        <w:t xml:space="preserve">. These numbers are a reflect of the intense exploitation of the forest resources occurring up to the end of nineteenth century</w:t>
      </w:r>
      <w:r>
        <w:t xml:space="preserve"> </w:t>
      </w:r>
      <w:r>
        <w:t xml:space="preserve">(Valbuena-Carabaña et al. 2010b, Calatrava and Sayadi 2019)</w:t>
      </w:r>
      <w:r>
        <w:t xml:space="preserve"> </w:t>
      </w:r>
      <w:r>
        <w:t xml:space="preserve">and also concur with the regeneration peaks observed for several Iberian oak woodlands</w:t>
      </w:r>
      <w:r>
        <w:t xml:space="preserve"> </w:t>
      </w:r>
      <w:r>
        <w:t xml:space="preserve">(e.g. Gea-Izquierdo and Cañellas 2014, GeaIzquierdo2015; Dorado-Liñán et al.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Our study sites had different land-use trajectories driven by the differential pattern of the natural resource use</w:t>
      </w:r>
      <w:r>
        <w:t xml:space="preserve"> </w:t>
      </w:r>
      <w:r>
        <w:t xml:space="preserve">(Martín-Civantos 2014, Jiménez-Olivencia et al. 2015)</w:t>
      </w:r>
      <w:r>
        <w:t xml:space="preserve">.</w:t>
      </w:r>
    </w:p>
    <w:p>
      <w:pPr>
        <w:pStyle w:val="Textodecuerpo"/>
      </w:pPr>
      <w:r>
        <w:t xml:space="preserve">In Northern sites (e.g. San Juan), there is a sequentially distribution of the land uses along the elevational gradient [CITA CATALOGO]. Grasslands and shrublands for cattle farming are located at high elevations. Then forests formation with some croplands; and then, at lowlands, irrigated terraces with tree crops. Another activities could conditioning the natural resources uses. For instance, the mining activity in San Juan site have strongly conditioned the forest structure. This oak woodland is located in an area with a high concentration of mines and quarries that have been exploited intermittently throughout history (citas). Historical documents indicated two periods of intense mining activity: the second half of the 19th century after the publication of detailed mineralogical reports by</w:t>
      </w:r>
      <w:r>
        <w:t xml:space="preserve"> </w:t>
      </w:r>
      <w:r>
        <w:t xml:space="preserve">(</w:t>
      </w:r>
      <w:r>
        <w:rPr>
          <w:b/>
        </w:rPr>
        <w:t xml:space="preserve">???</w:t>
      </w:r>
      <w:r>
        <w:t xml:space="preserve">)</w:t>
      </w:r>
      <w:r>
        <w:t xml:space="preserve">; and during the first decades of the twentieth century until 1960, which is the last year in which there is evidence of the existence of mining activity [cita].</w:t>
      </w:r>
    </w:p>
    <w:p>
      <w:pPr>
        <w:pStyle w:val="Textodecuerpo"/>
      </w:pPr>
      <w:r>
        <w:t xml:space="preserve">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corns, have been continuously exploited in this site through history</w:t>
      </w:r>
      <w:r>
        <w:t xml:space="preserve"> </w:t>
      </w:r>
      <w:r>
        <w:t xml:space="preserve">(</w:t>
      </w:r>
      <w:r>
        <w:rPr>
          <w:b/>
        </w:rPr>
        <w:t xml:space="preserve">???</w:t>
      </w:r>
      <w:r>
        <w:t xml:space="preserve">,</w:t>
      </w:r>
      <w:r>
        <w:t xml:space="preserve"> </w:t>
      </w:r>
      <w:r>
        <w:t xml:space="preserve">@JimenezSerrano2004</w:t>
      </w:r>
      <w:r>
        <w:t xml:space="preserve">)</w:t>
      </w:r>
      <w:r>
        <w:t xml:space="preserve">. In Cáñar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anuel 2009, Bonet et al. 2014)</w:t>
      </w:r>
      <w:r>
        <w:t xml:space="preserve">.</w:t>
      </w:r>
    </w:p>
    <w:p>
      <w:pPr>
        <w:pStyle w:val="Textodecuerpo"/>
      </w:pPr>
      <w:r>
        <w:t xml:space="preserve">The different patterns of resource uses can help to understand the tree-growth changes recorded in our chronologies (Figure 5). We observed a tree-growth release event around 1940 in the SJ oak woodland (Figures 5, S4) which concurs with one period of mining activity for this area. Several documentary sources indicate an apogee of the mining activity during 1925 to 1957 period, supported by both the improvement of the paths to transport the mineral and by the creation of new railway connections (CITA). During this period there were an increase on the use of timbers for the tunnels of the mines (CITE) and several furnaces that required great quantities of fuelwood to melt the mineral were active in this area (cit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et al.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 [CITA],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et al. 2000, Lloret et al. 2004, Gentilesca et al. 2017)</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et al. 2006)</w:t>
      </w:r>
      <w:r>
        <w:t xml:space="preserve">. Since latewood are less vulnerable to embolism than earlywood vessels</w:t>
      </w:r>
      <w:r>
        <w:t xml:space="preserve"> </w:t>
      </w:r>
      <w:r>
        <w:t xml:space="preserve">(Corcuera et al. 2006)</w:t>
      </w:r>
      <w:r>
        <w:t xml:space="preserve">, the reduction or even the non-production of former could negatively affect to tree-growth and also enhanced the mortality, particularly for drier sites</w:t>
      </w:r>
      <w:r>
        <w:t xml:space="preserve"> </w:t>
      </w:r>
      <w:r>
        <w:t xml:space="preserve">(Corcuera et al. 2006, Gea-Izquierdo and Cañellas 2014)</w:t>
      </w:r>
      <w:r>
        <w:t xml:space="preserve">.</w:t>
      </w:r>
    </w:p>
    <w:p>
      <w:pPr>
        <w:pStyle w:val="Textodecuerpo"/>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45" w:name="references"/>
      <w:r>
        <w:t xml:space="preserve">References</w:t>
      </w:r>
      <w:bookmarkEnd w:id="45"/>
    </w:p>
    <w:bookmarkStart w:id="208" w:name="refs"/>
    <w:bookmarkStart w:id="46"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6"/>
    <w:bookmarkStart w:id="47"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7"/>
    <w:bookmarkStart w:id="48"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8"/>
    <w:bookmarkStart w:id="49"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9"/>
    <w:bookmarkStart w:id="50"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50"/>
    <w:bookmarkStart w:id="51" w:name="ref-Anderson2011"/>
    <w:p>
      <w:pPr>
        <w:pStyle w:val="Bibliografa"/>
      </w:pPr>
      <w:r>
        <w:t xml:space="preserve">Anderson, S., G. Jiménez-Moreno, J. Carrión, and C. Pérez-Martínez. 2011. Postglacial history of alpine vegetation, fire, and climate from laguna de río seco, sierra nevada, southern spain. Quaternary Science Reviews 30:1615–1629.</w:t>
      </w:r>
    </w:p>
    <w:bookmarkEnd w:id="51"/>
    <w:bookmarkStart w:id="52"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2"/>
    <w:bookmarkStart w:id="53"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3"/>
    <w:bookmarkStart w:id="54" w:name="ref-Bhuyan2017"/>
    <w:p>
      <w:pPr>
        <w:pStyle w:val="Bibliografa"/>
      </w:pPr>
      <w:r>
        <w:t xml:space="preserve">Bhuyan, U., C. Zang, and A. Menzel. 2017. Different responses of multispecies tree ring growth to various drought indices across Europe. Dendrochronologia 44:1–8.</w:t>
      </w:r>
    </w:p>
    <w:bookmarkEnd w:id="54"/>
    <w:bookmarkStart w:id="55" w:name="ref-Biondi2008"/>
    <w:p>
      <w:pPr>
        <w:pStyle w:val="Bibliografa"/>
      </w:pPr>
      <w:r>
        <w:t xml:space="preserve">Biondi, F., and F. Qeadan. 2008. A theory-driven approach to tree-ring standardization: Defining the biological trend from expected basal area increment. Tree-Ring Research 64:81–96.</w:t>
      </w:r>
    </w:p>
    <w:bookmarkEnd w:id="55"/>
    <w:bookmarkStart w:id="56"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6"/>
    <w:bookmarkStart w:id="57"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57"/>
    <w:bookmarkStart w:id="58" w:name="ref-Brewer2002"/>
    <w:p>
      <w:pPr>
        <w:pStyle w:val="Bibliografa"/>
      </w:pPr>
      <w:r>
        <w:t xml:space="preserve">Brewer, S., R. Cheddadi, J. de Beaulieu, and M. Reille. 2002. The spread of deciduous Quercus throughout Europe since the last glacial period. Forest Ecology and Management 156:27–48.</w:t>
      </w:r>
    </w:p>
    <w:bookmarkEnd w:id="58"/>
    <w:bookmarkStart w:id="59" w:name="ref-Bunn2008"/>
    <w:p>
      <w:pPr>
        <w:pStyle w:val="Bibliografa"/>
      </w:pPr>
      <w:r>
        <w:t xml:space="preserve">Bunn, A. G. 2008. A dendrochronology program library in r (dplR). Dendrochronologia 26:115–124.</w:t>
      </w:r>
    </w:p>
    <w:bookmarkEnd w:id="59"/>
    <w:bookmarkStart w:id="60" w:name="ref-Bunn2010"/>
    <w:p>
      <w:pPr>
        <w:pStyle w:val="Bibliografa"/>
      </w:pPr>
      <w:r>
        <w:t xml:space="preserve">Bunn, A. G. 2010. Statistical and visual crossdating in r using the dplR library. Dendrochronologia 28:251–258.</w:t>
      </w:r>
    </w:p>
    <w:bookmarkEnd w:id="60"/>
    <w:bookmarkStart w:id="61" w:name="ref-Calatrava2019"/>
    <w:p>
      <w:pPr>
        <w:pStyle w:val="Bibliografa"/>
      </w:pPr>
      <w:r>
        <w:t xml:space="preserve">Calatrava, J., and S. Sayadi. 2019. Evolution of farming systems in the mediterranean high mountain: The case of the alpujarra alta (spain). Sustainability 11:704.</w:t>
      </w:r>
    </w:p>
    <w:bookmarkEnd w:id="61"/>
    <w:bookmarkStart w:id="62"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2"/>
    <w:bookmarkStart w:id="63" w:name="ref-Camarero2015b"/>
    <w:p>
      <w:pPr>
        <w:pStyle w:val="Bibliografa"/>
      </w:pPr>
      <w:r>
        <w:t xml:space="preserve">Camarero, J., M. Franquesa, and G. Sangüesa-Barreda. 2015a. Timing of drought triggers distinct growth responses in holm oak: Implications to predict warming-induced forest defoliation and growth decline. Forests 6:1576–1597.</w:t>
      </w:r>
    </w:p>
    <w:bookmarkEnd w:id="63"/>
    <w:bookmarkStart w:id="64"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4"/>
    <w:bookmarkStart w:id="65"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5"/>
    <w:bookmarkStart w:id="66" w:name="ref-Camarero2015"/>
    <w:p>
      <w:pPr>
        <w:pStyle w:val="Bibliografa"/>
      </w:pPr>
      <w:r>
        <w:t xml:space="preserve">Camarero, J. J., A. Gazol, G. Sangüesa-Barreda, J. Oliva, and S. M. Vicente-Serrano. 2015b. To die or not to die: Early warnings of tree dieback in response to a severe drought. Journal of Ecology 103:44–57.</w:t>
      </w:r>
    </w:p>
    <w:bookmarkEnd w:id="66"/>
    <w:bookmarkStart w:id="67"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67"/>
    <w:bookmarkStart w:id="68"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68"/>
    <w:bookmarkStart w:id="69" w:name="ref-Catastro1752"/>
    <w:p>
      <w:pPr>
        <w:pStyle w:val="Bibliografa"/>
      </w:pPr>
      <w:r>
        <w:t xml:space="preserve">Catastro. 1752. Respuestas Generales del Catastro del Marqués de la Ensenada. Ministerio de Cultura. PARES (Portal de Archivos Españoles), Ministerio de Cultura, Madrid.</w:t>
      </w:r>
    </w:p>
    <w:bookmarkEnd w:id="69"/>
    <w:bookmarkStart w:id="70"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70"/>
    <w:bookmarkStart w:id="71" w:name="ref-Clark2016"/>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bookmarkEnd w:id="71"/>
    <w:bookmarkStart w:id="72" w:name="ref-Clavero2011"/>
    <w:p>
      <w:pPr>
        <w:pStyle w:val="Bibliografa"/>
      </w:pPr>
      <w:r>
        <w:t xml:space="preserve">Clavero, M., D. Villero, and L. Brotons. 2011. Climate change or land use dynamics: Do we know what climate change indicators indicate? PLOS ONE 6:1–8.</w:t>
      </w:r>
    </w:p>
    <w:bookmarkEnd w:id="72"/>
    <w:bookmarkStart w:id="73"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3"/>
    <w:bookmarkStart w:id="74"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4"/>
    <w:bookmarkStart w:id="75" w:name="ref-Cook1990"/>
    <w:p>
      <w:pPr>
        <w:pStyle w:val="Bibliografa"/>
      </w:pPr>
      <w:r>
        <w:t xml:space="preserve">Cook, E., and L. Kairukstis. 1990. Methods of dendrochronology: Applications in the environmental sciences. Springer, Doredrecht.</w:t>
      </w:r>
    </w:p>
    <w:bookmarkEnd w:id="75"/>
    <w:bookmarkStart w:id="76"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76"/>
    <w:bookmarkStart w:id="77"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7"/>
    <w:bookmarkStart w:id="78" w:name="ref-Dai2011"/>
    <w:p>
      <w:pPr>
        <w:pStyle w:val="Bibliografa"/>
      </w:pPr>
      <w:r>
        <w:t xml:space="preserve">Dai, A. 2011. Drought under global warming: A review. Wiley Interdisciplinary Reviews: Climate Change 2:45–65.</w:t>
      </w:r>
    </w:p>
    <w:bookmarkEnd w:id="78"/>
    <w:bookmarkStart w:id="79" w:name="ref-Didan2015"/>
    <w:p>
      <w:pPr>
        <w:pStyle w:val="Bibliografa"/>
      </w:pPr>
      <w:r>
        <w:t xml:space="preserve">Didan, K. 2015. MOD13Q1 MODIS/Terra Vegetation Indices 16-Day L3 Global 250m SIN Grid V006. NASA EOSDIS Land Processes DAAC.</w:t>
      </w:r>
    </w:p>
    <w:bookmarkEnd w:id="79"/>
    <w:bookmarkStart w:id="80" w:name="ref-Dobbertin2005"/>
    <w:p>
      <w:pPr>
        <w:pStyle w:val="Bibliografa"/>
      </w:pPr>
      <w:r>
        <w:t xml:space="preserve">Dobbertin, M. 2005. Tree growth as indicator of tree vitality and of tree reaction to environmental stress: A review. European Journal of Forest Research 124:319–333.</w:t>
      </w:r>
    </w:p>
    <w:bookmarkEnd w:id="80"/>
    <w:bookmarkStart w:id="81"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81"/>
    <w:bookmarkStart w:id="82"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2"/>
    <w:bookmarkStart w:id="83"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3"/>
    <w:bookmarkStart w:id="84"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4"/>
    <w:bookmarkStart w:id="85"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5"/>
    <w:bookmarkStart w:id="86" w:name="ref-Dunn1964"/>
    <w:p>
      <w:pPr>
        <w:pStyle w:val="Bibliografa"/>
      </w:pPr>
      <w:r>
        <w:t xml:space="preserve">Dunn, O. 1964. Multiple comparisons using rank sums. Technometrics 6:241–252.</w:t>
      </w:r>
    </w:p>
    <w:bookmarkEnd w:id="86"/>
    <w:bookmarkStart w:id="87" w:name="ref-Field2012"/>
    <w:p>
      <w:pPr>
        <w:pStyle w:val="Bibliografa"/>
      </w:pPr>
      <w:r>
        <w:t xml:space="preserve">Field, A., J. Miles, and Z. Field. 2012. Discovering statistics using R. Page 1426. SAGE.</w:t>
      </w:r>
    </w:p>
    <w:bookmarkEnd w:id="87"/>
    <w:bookmarkStart w:id="88"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88"/>
    <w:bookmarkStart w:id="89"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89"/>
    <w:bookmarkStart w:id="90" w:name="ref-Fraver2005"/>
    <w:p>
      <w:pPr>
        <w:pStyle w:val="Bibliografa"/>
      </w:pPr>
      <w:r>
        <w:t xml:space="preserve">Fraver, S., and A. S. White. 2005. Identifying growth releases in dendrochronological studies of forest disturbance. Canadian Journal of Forest Research 35:1648–1656.</w:t>
      </w:r>
    </w:p>
    <w:bookmarkEnd w:id="90"/>
    <w:bookmarkStart w:id="91" w:name="ref-Fritts1976"/>
    <w:p>
      <w:pPr>
        <w:pStyle w:val="Bibliografa"/>
      </w:pPr>
      <w:r>
        <w:t xml:space="preserve">Fritts, H. C. 1976. Tree rings and climate. Academic Press, London.</w:t>
      </w:r>
    </w:p>
    <w:bookmarkEnd w:id="91"/>
    <w:bookmarkStart w:id="92"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2"/>
    <w:bookmarkStart w:id="93" w:name="ref-Gao2016"/>
    <w:p>
      <w:pPr>
        <w:pStyle w:val="Bibliografa"/>
      </w:pPr>
      <w:r>
        <w:t xml:space="preserve">Gao, Q., W. Zhu, M. W. Schwartz, H. Ganjurjav, Y. Wan, X. Qin, X. Ma, M. A. Williamson, and Y. Li. 2016. Climatic change controls productivity variation in global grasslands. Scientific Reports:26958.</w:t>
      </w:r>
    </w:p>
    <w:bookmarkEnd w:id="93"/>
    <w:bookmarkStart w:id="94"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4"/>
    <w:bookmarkStart w:id="95" w:name="ref-GarciaAlix2017"/>
    <w:p>
      <w:pPr>
        <w:pStyle w:val="Bibliografa"/>
      </w:pPr>
      <w:r>
        <w:t xml:space="preserve">García-Alix, A., F. J. Jiménez-Espejo, J. L. Toney, G. Jiménez-Moreno, M. J. Ramos-Román, R. S. Anderson, P. Ruano, I. Queralt, A. Delgado Huertas, and J. Kuroda. 2017. Alpine bogs of southern spain show human-induced environmental change superimposed on long-term natural variations. Scientific Reports 7:7439.</w:t>
      </w:r>
    </w:p>
    <w:bookmarkEnd w:id="95"/>
    <w:bookmarkStart w:id="96"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96"/>
    <w:bookmarkStart w:id="97" w:name="ref-GarciaHerrera2007"/>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bookmarkEnd w:id="97"/>
    <w:bookmarkStart w:id="98"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98"/>
    <w:bookmarkStart w:id="99"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99"/>
    <w:bookmarkStart w:id="100" w:name="ref-Gazol2018"/>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bookmarkEnd w:id="100"/>
    <w:bookmarkStart w:id="101" w:name="ref-GeaIzquierdo2014"/>
    <w:p>
      <w:pPr>
        <w:pStyle w:val="Bibliografa"/>
      </w:pPr>
      <w:r>
        <w:t xml:space="preserve">Gea-Izquierdo, G., and I. Cañellas. 2014. Local climate forces instability in long-term productivity of a Mediterranean oak along climatic gradients. Ecosystems 17:228–241.</w:t>
      </w:r>
    </w:p>
    <w:bookmarkEnd w:id="101"/>
    <w:bookmarkStart w:id="102"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2"/>
    <w:bookmarkStart w:id="103"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3"/>
    <w:bookmarkStart w:id="104" w:name="ref-Gentilesca2017"/>
    <w:p>
      <w:pPr>
        <w:pStyle w:val="Bibliografa"/>
      </w:pPr>
      <w:r>
        <w:t xml:space="preserve">Gentilesca, T., J. Camarero, M. Colangelo, A. Nolè, and F. Ripullone. 2017. Drought-induced oak decline in the western mediterranean region: An overview on current evidences, mechanisms and management options to improve forest resilience. iForest - Biogeosciences and Forestry 10:796–806.</w:t>
      </w:r>
    </w:p>
    <w:bookmarkEnd w:id="104"/>
    <w:bookmarkStart w:id="105"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05"/>
    <w:bookmarkStart w:id="106"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6"/>
    <w:bookmarkStart w:id="107"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7"/>
    <w:bookmarkStart w:id="108"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08"/>
    <w:bookmarkStart w:id="109"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09"/>
    <w:bookmarkStart w:id="110" w:name="ref-Guerreiro2017"/>
    <w:p>
      <w:pPr>
        <w:pStyle w:val="Bibliografa"/>
      </w:pPr>
      <w:r>
        <w:t xml:space="preserve">Guerreiro, S. B., C. Kilsby, and H. J. Fowler. 2017. Assessing the threat of future megadrought in Iberia. International Journal of Climatology 37:5024–5034.</w:t>
      </w:r>
    </w:p>
    <w:bookmarkEnd w:id="110"/>
    <w:bookmarkStart w:id="111" w:name="ref-Hampe2005"/>
    <w:p>
      <w:pPr>
        <w:pStyle w:val="Bibliografa"/>
      </w:pPr>
      <w:r>
        <w:t xml:space="preserve">Hampe, A., and R. J. Petit. 2005. Conserving biodiversity under climate change: The rear edge matters. Ecology Letters 8:461–467.</w:t>
      </w:r>
    </w:p>
    <w:bookmarkEnd w:id="111"/>
    <w:bookmarkStart w:id="112" w:name="ref-Haylock2008"/>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bookmarkEnd w:id="112"/>
    <w:bookmarkStart w:id="113"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13"/>
    <w:bookmarkStart w:id="114" w:name="ref-Herrero2014"/>
    <w:p>
      <w:pPr>
        <w:pStyle w:val="Bibliografa"/>
      </w:pPr>
      <w:r>
        <w:t xml:space="preserve">Herrero, A., and R. Zamora. 2014. Plant responses to extreme climatic events: A field test of resilience capacity at the southern range edge. PLOS ONE 9:e87842.</w:t>
      </w:r>
    </w:p>
    <w:bookmarkEnd w:id="114"/>
    <w:bookmarkStart w:id="115" w:name="ref-Hodgson2015"/>
    <w:p>
      <w:pPr>
        <w:pStyle w:val="Bibliografa"/>
      </w:pPr>
      <w:r>
        <w:t xml:space="preserve">Hodgson, D., J. L. McDonald, and D. J. Hosken. 2015. What do you mean, "resilient"? Trends in Ecology &amp; Evolution 30:503–506.</w:t>
      </w:r>
    </w:p>
    <w:bookmarkEnd w:id="115"/>
    <w:bookmarkStart w:id="116" w:name="ref-Hoerling2011"/>
    <w:p>
      <w:pPr>
        <w:pStyle w:val="Bibliografa"/>
      </w:pPr>
      <w:r>
        <w:t xml:space="preserve">Hoerling, M., J. Eischeid, J. Perlwitz, X. Quan, T. Zhang, and P. Pegion. 2012. On the increased frequency of Mediterranean drought. Journal of Climate 25:2146–2161.</w:t>
      </w:r>
    </w:p>
    <w:bookmarkEnd w:id="116"/>
    <w:bookmarkStart w:id="117" w:name="ref-Holling1973"/>
    <w:p>
      <w:pPr>
        <w:pStyle w:val="Bibliografa"/>
      </w:pPr>
      <w:r>
        <w:t xml:space="preserve">Holling, C. S. 1973. Resilience and stability of ecological systems. Annual Review of Ecology and Systematics 4:1–23.</w:t>
      </w:r>
    </w:p>
    <w:bookmarkEnd w:id="117"/>
    <w:bookmarkStart w:id="118" w:name="ref-Holmes1983"/>
    <w:p>
      <w:pPr>
        <w:pStyle w:val="Bibliografa"/>
      </w:pPr>
      <w:r>
        <w:t xml:space="preserve">Holmes, R. L. 1983. Computer-assisted quality control in tree-ring dating and measurement. Tree-Ring Bulletin 43:69–78.</w:t>
      </w:r>
    </w:p>
    <w:bookmarkEnd w:id="118"/>
    <w:bookmarkStart w:id="119" w:name="ref-Huang2018"/>
    <w:p>
      <w:pPr>
        <w:pStyle w:val="Bibliografa"/>
      </w:pPr>
      <w:r>
        <w:t xml:space="preserve">Huang, M., X. Wang, T. F. Keenan, and S. Piao. 2018. Drought timing influences the legacy of tree growth recovery. Global Change Biology 24:3546–3559.</w:t>
      </w:r>
    </w:p>
    <w:bookmarkEnd w:id="119"/>
    <w:bookmarkStart w:id="120"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20"/>
    <w:bookmarkStart w:id="121"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21"/>
    <w:bookmarkStart w:id="122" w:name="ref-JimenezMoreno2013"/>
    <w:p>
      <w:pPr>
        <w:pStyle w:val="Bibliografa"/>
      </w:pPr>
      <w:r>
        <w:t xml:space="preserve">Jiménez-Moreno, G., A. García-Alix, M. D. Hernández-Corbalán, R. S. Anderson, and A. Delgado-Huertas. 2013. Vegetation, fire, climate and human disturbance history in the southwestern mediterranean area during the late holocene. Quaternary Research 79:110–122.</w:t>
      </w:r>
    </w:p>
    <w:bookmarkEnd w:id="122"/>
    <w:bookmarkStart w:id="123" w:name="ref-JimenezOlivencia1991"/>
    <w:p>
      <w:pPr>
        <w:pStyle w:val="Bibliografa"/>
      </w:pPr>
      <w:r>
        <w:t xml:space="preserve">Jiménez Olivencia, Y. 1991. Los paisajes de sierra nevada: Cartografía de los sistemas naturales de una montaña mediterránea. Universidad de Granada, Granada.</w:t>
      </w:r>
    </w:p>
    <w:bookmarkEnd w:id="123"/>
    <w:bookmarkStart w:id="124"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24"/>
    <w:bookmarkStart w:id="125" w:name="ref-JimenezSerrano2004"/>
    <w:p>
      <w:pPr>
        <w:pStyle w:val="Bibliografa"/>
      </w:pPr>
      <w:r>
        <w:t xml:space="preserve">Jiménez-Serrano, B., and J. Serrano-Gutiérrez. 2004. El catastro del marqués de la ensenada en el antiguo reino de granada. Junta de Andalucía, Consejería de Cultura, Sevilla.</w:t>
      </w:r>
    </w:p>
    <w:bookmarkEnd w:id="125"/>
    <w:bookmarkStart w:id="126"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26"/>
    <w:bookmarkStart w:id="127"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27"/>
    <w:bookmarkStart w:id="128" w:name="ref-Leal2015"/>
    <w:p>
      <w:pPr>
        <w:pStyle w:val="Bibliografa"/>
      </w:pPr>
      <w:r>
        <w:t xml:space="preserve">Leal, S., F. Campelo, A. L. Luz, M. F. Carneiro, and J. A. Santos. 2015. Potential of oak tree-ring chronologies from southern portugal for climate reconstructions. Dendrochronologia 35:4–13.</w:t>
      </w:r>
    </w:p>
    <w:bookmarkEnd w:id="128"/>
    <w:bookmarkStart w:id="129"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29"/>
    <w:bookmarkStart w:id="130" w:name="ref-Lionello2012"/>
    <w:p>
      <w:pPr>
        <w:pStyle w:val="Bibliografa"/>
      </w:pPr>
      <w:r>
        <w:t xml:space="preserve">Lionello, P., editor. 2012. The climate of the Mediterranean region. Page 502. Elsevier, Oxford.</w:t>
      </w:r>
    </w:p>
    <w:bookmarkEnd w:id="130"/>
    <w:bookmarkStart w:id="131" w:name="ref-Lloret2011"/>
    <w:p>
      <w:pPr>
        <w:pStyle w:val="Bibliografa"/>
      </w:pPr>
      <w:r>
        <w:t xml:space="preserve">Lloret, F., E. G. Keeling, and A. Sala. 2011. Components of tree resilience: Effects of successive low-growth episodes in old ponderosa pine forests. Oikos 120:1909–1920.</w:t>
      </w:r>
    </w:p>
    <w:bookmarkEnd w:id="131"/>
    <w:bookmarkStart w:id="132" w:name="ref-Lloret2004"/>
    <w:p>
      <w:pPr>
        <w:pStyle w:val="Bibliografa"/>
      </w:pPr>
      <w:r>
        <w:t xml:space="preserve">Lloret, F., D. Siscart, and C. Dalmases. 2004. Canopy recovery after drought dieback in holm-oak mediterranean forests of catalonia (NE spain). Global Change Biology 10:2092–2099.</w:t>
      </w:r>
    </w:p>
    <w:bookmarkEnd w:id="132"/>
    <w:bookmarkStart w:id="133" w:name="ref-Maestre1858"/>
    <w:p>
      <w:pPr>
        <w:pStyle w:val="Bibliografa"/>
      </w:pPr>
      <w:r>
        <w:t xml:space="preserve">Maestre, A. 1858. Memoria sobre los criaderos de biubmineral de Sierra Nevada en el término municipal de güejar-sierra, provincia de granada. Boletín del Ministerio de Fomento XXVIII:371–377.</w:t>
      </w:r>
    </w:p>
    <w:bookmarkEnd w:id="133"/>
    <w:bookmarkStart w:id="134" w:name="ref-Mair2017"/>
    <w:p>
      <w:pPr>
        <w:pStyle w:val="Bibliografa"/>
      </w:pPr>
      <w:r>
        <w:t xml:space="preserve">Mair, P., F. Schoenbrodt, and R. Wilcox. 2017. WRS2: Wilcox robust estimation and testing.</w:t>
      </w:r>
    </w:p>
    <w:bookmarkEnd w:id="134"/>
    <w:bookmarkStart w:id="135" w:name="ref-Mangiafico2017"/>
    <w:p>
      <w:pPr>
        <w:pStyle w:val="Bibliografa"/>
      </w:pPr>
      <w:r>
        <w:t xml:space="preserve">Mangiafico, S. 2017. Rcompanion: Functions to support extension education program evaluation.</w:t>
      </w:r>
    </w:p>
    <w:bookmarkEnd w:id="135"/>
    <w:bookmarkStart w:id="136" w:name="ref-MesaTorres2009"/>
    <w:p>
      <w:pPr>
        <w:pStyle w:val="Bibliografa"/>
      </w:pPr>
      <w:r>
        <w:t xml:space="preserve">Manuel, M.-T. 2009. Cáñar: Balcón de la Alpujarra. Page 352. Fundación Caja General de Ahorros de Granada.</w:t>
      </w:r>
    </w:p>
    <w:bookmarkEnd w:id="136"/>
    <w:bookmarkStart w:id="137"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37"/>
    <w:bookmarkStart w:id="138"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38"/>
    <w:bookmarkStart w:id="139"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39"/>
    <w:bookmarkStart w:id="140" w:name="ref-MartinezVilalta2018"/>
    <w:p>
      <w:pPr>
        <w:pStyle w:val="Bibliografa"/>
      </w:pPr>
      <w:r>
        <w:t xml:space="preserve">Martínez-Vilalta, J. 2018. The rear window: Structural and functional plasticity in tree responses to climate change inferred from growth rings. Tree Physiology.</w:t>
      </w:r>
    </w:p>
    <w:bookmarkEnd w:id="140"/>
    <w:bookmarkStart w:id="141"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41"/>
    <w:bookmarkStart w:id="142"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142"/>
    <w:bookmarkStart w:id="143"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43"/>
    <w:bookmarkStart w:id="144"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44"/>
    <w:bookmarkStart w:id="145"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45"/>
    <w:bookmarkStart w:id="146" w:name="ref-MesaFernandez2018"/>
    <w:p>
      <w:pPr>
        <w:pStyle w:val="Bibliografa"/>
      </w:pPr>
      <w:r>
        <w:t xml:space="preserve">Mesa-Fernández, J. M., G. Jiménez-Moreno, M. Rodrigo-Gámiz, A. García-Alix, F. J. Jiménez-Espejo, F. Martínez-Ruiz, R. S. Anderson, J. Camuera, and M. J. Ramos-Román. 2018. Vegetation and geochemical responses to holocene rapid climate change in the sierra nevada (southeastern iberia): The laguna hondera record. Climate of the Past 14:1687–1706.</w:t>
      </w:r>
    </w:p>
    <w:bookmarkEnd w:id="146"/>
    <w:bookmarkStart w:id="147"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47"/>
    <w:bookmarkStart w:id="148"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48"/>
    <w:bookmarkStart w:id="149"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49"/>
    <w:bookmarkStart w:id="150"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50"/>
    <w:bookmarkStart w:id="151"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51"/>
    <w:bookmarkStart w:id="152" w:name="ref-Norman2016"/>
    <w:p>
      <w:pPr>
        <w:pStyle w:val="Bibliografa"/>
      </w:pPr>
      <w:r>
        <w:t xml:space="preserve">Norman, S. P., F. H. Koch, and W. W. Hargrove. 2016. Review of broad-scale drought monitoring of forests: Toward an integrated data mining approach. Forest Ecology and Management 380:346–358.</w:t>
      </w:r>
    </w:p>
    <w:bookmarkEnd w:id="152"/>
    <w:bookmarkStart w:id="153" w:name="ref-Nowacki1997"/>
    <w:p>
      <w:pPr>
        <w:pStyle w:val="Bibliografa"/>
      </w:pPr>
      <w:r>
        <w:t xml:space="preserve">Nowacki, G. J., and M. D. Abrams. 1997. Radial-growth averaging criteria for reconstructing disturbance histories from presettlement-origing oaks. Ecological Monographs 67:225–249.</w:t>
      </w:r>
    </w:p>
    <w:bookmarkEnd w:id="153"/>
    <w:bookmarkStart w:id="154" w:name="ref-Olalde2002"/>
    <w:p>
      <w:pPr>
        <w:pStyle w:val="Bibliografa"/>
      </w:pPr>
      <w:r>
        <w:t xml:space="preserve">Olalde, M., A. Herrán, S. Espinel, and P. G. Goicoechea. 2002. White oaks phylogeography in the Iberian Peninsula. Forest Ecology and Management 156:89–102.</w:t>
      </w:r>
    </w:p>
    <w:bookmarkEnd w:id="154"/>
    <w:bookmarkStart w:id="155"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55"/>
    <w:bookmarkStart w:id="156" w:name="ref-Pascoa2017"/>
    <w:p>
      <w:pPr>
        <w:pStyle w:val="Bibliografa"/>
      </w:pPr>
      <w:r>
        <w:t xml:space="preserve">Páscoa, P., C. Gouveia, A. Russo, and R. Trigo. 2017. Drought trends in the Iberian Peninsula over the last 112 years. Advances in Meteorology:ID4653126.</w:t>
      </w:r>
    </w:p>
    <w:bookmarkEnd w:id="156"/>
    <w:bookmarkStart w:id="157" w:name="ref-Penuelas2000"/>
    <w:p>
      <w:pPr>
        <w:pStyle w:val="Bibliografa"/>
      </w:pPr>
      <w:r>
        <w:t xml:space="preserve">Peñuelas, J., I. Filella, F. Lloret, J. Piñol, and D. Siscart. 2000. Effects of a severe drought on water and nitrogen use by quercus ilex and phyllyrea latifolia. Biologia Plantarum 43:47–53.</w:t>
      </w:r>
    </w:p>
    <w:bookmarkEnd w:id="157"/>
    <w:bookmarkStart w:id="158" w:name="ref-Penuelas2001"/>
    <w:p>
      <w:pPr>
        <w:pStyle w:val="Bibliografa"/>
      </w:pPr>
      <w:r>
        <w:t xml:space="preserve">Peñuelas, J., F. Lloret, and R. Montoya. 2001. Severe drought effects on mediterranean woody flora in spain. Forest Science 47:214–218.</w:t>
      </w:r>
    </w:p>
    <w:bookmarkEnd w:id="158"/>
    <w:bookmarkStart w:id="159"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59"/>
    <w:bookmarkStart w:id="160"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60"/>
    <w:bookmarkStart w:id="161"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61"/>
    <w:bookmarkStart w:id="162"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62"/>
    <w:bookmarkStart w:id="163"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63"/>
    <w:bookmarkStart w:id="164"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64"/>
    <w:bookmarkStart w:id="165" w:name="ref-Pohlert2014"/>
    <w:p>
      <w:pPr>
        <w:pStyle w:val="Bibliografa"/>
      </w:pPr>
      <w:r>
        <w:t xml:space="preserve">Pohlert, T. 2014. The pairwise multiple comparison of mean ranks package (pmcmr).</w:t>
      </w:r>
    </w:p>
    <w:bookmarkEnd w:id="165"/>
    <w:bookmarkStart w:id="166" w:name="ref-Thorsten2017"/>
    <w:p>
      <w:pPr>
        <w:pStyle w:val="Bibliografa"/>
      </w:pPr>
      <w:r>
        <w:t xml:space="preserve">Pohlert, T. 2017. Trend: Non-parametric trend tests and change-point detection.</w:t>
      </w:r>
    </w:p>
    <w:bookmarkEnd w:id="166"/>
    <w:bookmarkStart w:id="167" w:name="ref-R2017"/>
    <w:p>
      <w:pPr>
        <w:pStyle w:val="Bibliografa"/>
      </w:pPr>
      <w:r>
        <w:t xml:space="preserve">R Core Team. 2017. R: A language and environment for statistical computing. R Foundation for Statistical Computing, Vienna, Austria.</w:t>
      </w:r>
    </w:p>
    <w:bookmarkEnd w:id="167"/>
    <w:bookmarkStart w:id="168" w:name="ref-Regato2008"/>
    <w:p>
      <w:pPr>
        <w:pStyle w:val="Bibliografa"/>
      </w:pPr>
      <w:r>
        <w:t xml:space="preserve">Regato, P., and R. Salman. 2008. Mediterranean mountains in a changing world: Guidelines for developing action plans. World Conservation Union.</w:t>
      </w:r>
    </w:p>
    <w:bookmarkEnd w:id="168"/>
    <w:bookmarkStart w:id="169"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69"/>
    <w:bookmarkStart w:id="170"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70"/>
    <w:bookmarkStart w:id="171"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71"/>
    <w:bookmarkStart w:id="172"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72"/>
    <w:bookmarkStart w:id="173"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73"/>
    <w:bookmarkStart w:id="174" w:name="ref-Rubino2004"/>
    <w:p>
      <w:pPr>
        <w:pStyle w:val="Bibliografa"/>
      </w:pPr>
      <w:r>
        <w:t xml:space="preserve">Rubino, D., and B. McCarthy. 2004. Comparative analysis of dendroecological methods used to assess disturbance events. Dendrochronologia 21:97–115.</w:t>
      </w:r>
    </w:p>
    <w:bookmarkEnd w:id="174"/>
    <w:bookmarkStart w:id="175"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75"/>
    <w:bookmarkStart w:id="176"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76"/>
    <w:bookmarkStart w:id="177"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77"/>
    <w:bookmarkStart w:id="178"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78"/>
    <w:bookmarkStart w:id="179"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79"/>
    <w:bookmarkStart w:id="180"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80"/>
    <w:bookmarkStart w:id="181" w:name="ref-Sokal1995"/>
    <w:p>
      <w:pPr>
        <w:pStyle w:val="Bibliografa"/>
      </w:pPr>
      <w:r>
        <w:t xml:space="preserve">Sokal, R., and F. Rohlf. 1995. Biometry: The principles and practice of statistics in biological research. Page 887. Freeman, New York.</w:t>
      </w:r>
    </w:p>
    <w:bookmarkEnd w:id="181"/>
    <w:bookmarkStart w:id="182" w:name="ref-Spinoni2017b"/>
    <w:p>
      <w:pPr>
        <w:pStyle w:val="Bibliografa"/>
      </w:pPr>
      <w:r>
        <w:t xml:space="preserve">Spinoni, J., G. Naumann, and J. V. Vogt. 2017a. Pan-european seasonal trends and recent changes of drought frequency and severity. Global and Planetary Change 148:113–130.</w:t>
      </w:r>
    </w:p>
    <w:bookmarkEnd w:id="182"/>
    <w:bookmarkStart w:id="183" w:name="ref-Spinoni2015"/>
    <w:p>
      <w:pPr>
        <w:pStyle w:val="Bibliografa"/>
      </w:pPr>
      <w:r>
        <w:t xml:space="preserve">Spinoni, J., G. Naumann, J. V. Vogt, and P. Barbosa. 2015. The biggest drought events in Europe from 1950 to 2012. Journal of Hydrology: Regional Studies 3:509–524.</w:t>
      </w:r>
    </w:p>
    <w:bookmarkEnd w:id="183"/>
    <w:bookmarkStart w:id="184" w:name="ref-Spinoni2017a"/>
    <w:p>
      <w:pPr>
        <w:pStyle w:val="Bibliografa"/>
      </w:pPr>
      <w:r>
        <w:t xml:space="preserve">Spinoni, J., J. V. Vogt, G. Naumann, P. Barbosa, and A. Dosio. 2017b. Will drought events become more frequent and severe in Europe? International Journal of Climatology.</w:t>
      </w:r>
    </w:p>
    <w:bookmarkEnd w:id="184"/>
    <w:bookmarkStart w:id="185" w:name="ref-Stagge2017"/>
    <w:p>
      <w:pPr>
        <w:pStyle w:val="Bibliografa"/>
      </w:pPr>
      <w:r>
        <w:t xml:space="preserve">Stagge, J. H., D. G. Kingston, L. M. Tallaksen, and D. M. Hannah. 2017. Observed drought indices show increasing divergence across Europe. Scientific Reports 7:14045.</w:t>
      </w:r>
    </w:p>
    <w:bookmarkEnd w:id="185"/>
    <w:bookmarkStart w:id="186"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186"/>
    <w:bookmarkStart w:id="187" w:name="ref-Trenberth2014"/>
    <w:p>
      <w:pPr>
        <w:pStyle w:val="Bibliografa"/>
      </w:pPr>
      <w:r>
        <w:t xml:space="preserve">Trenberth, K. E., A. Dai, G. van der Schrier, P. D. Jones, J. Barichivich, K. R. Briffa, and J. Sheffield. 2014. Global warming and changes in drought. Nature Climate Change 4:17–22.</w:t>
      </w:r>
    </w:p>
    <w:bookmarkEnd w:id="187"/>
    <w:bookmarkStart w:id="188"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88"/>
    <w:bookmarkStart w:id="189"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89"/>
    <w:bookmarkStart w:id="190"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190"/>
    <w:bookmarkStart w:id="191"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191"/>
    <w:bookmarkStart w:id="192" w:name="ref-Valbuena2010"/>
    <w:p>
      <w:pPr>
        <w:pStyle w:val="Bibliografa"/>
      </w:pPr>
      <w:r>
        <w:t xml:space="preserve">Valbuena-Carabaña, M., U. L. de Heredia, P. Fuentes-Utrilla, I. González-Doncel, and L. Gil. 2010a. Historical and recent changes in the spanish forests: A socio-economic process. Review of Palaeobotany and Palynology 162:492–506.</w:t>
      </w:r>
    </w:p>
    <w:bookmarkEnd w:id="192"/>
    <w:bookmarkStart w:id="193" w:name="ref-ValbuenaCarabana2010"/>
    <w:p>
      <w:pPr>
        <w:pStyle w:val="Bibliografa"/>
      </w:pPr>
      <w:r>
        <w:t xml:space="preserve">Valbuena-Carabaña, M., U. L. de Heredia, P. Fuentes-Utrilla, I. González-Doncel, and L. Gil. 2010b. Historical and recent changes in the spanish forests: A socio-economic process. Review of Palaeobotany and Palynology 162:492–506.</w:t>
      </w:r>
    </w:p>
    <w:bookmarkEnd w:id="193"/>
    <w:bookmarkStart w:id="194"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94"/>
    <w:bookmarkStart w:id="195" w:name="ref-VicenteSerrano2007"/>
    <w:p>
      <w:pPr>
        <w:pStyle w:val="Bibliografa"/>
      </w:pPr>
      <w:r>
        <w:t xml:space="preserve">Vicente-Serrano, S. M. 2007. Evaluating the impact of drought using remote sensing in a Mediterranean, semi-arid region. Natural Hazards 40:173–208.</w:t>
      </w:r>
    </w:p>
    <w:bookmarkEnd w:id="195"/>
    <w:bookmarkStart w:id="196"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196"/>
    <w:bookmarkStart w:id="197" w:name="ref-VicenteSerrano2014b"/>
    <w:p>
      <w:pPr>
        <w:pStyle w:val="Bibliografa"/>
      </w:pPr>
      <w:r>
        <w:t xml:space="preserve">Vicente-Serrano, S. M., J. J. Camarero, and C. Azorin‐Molina. 2014a. Diverse responses of forest growth to drought time‐scales in the northern hemisphere. Global Ecology and Biogeography 23:1019–1030.</w:t>
      </w:r>
    </w:p>
    <w:bookmarkEnd w:id="197"/>
    <w:bookmarkStart w:id="198"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198"/>
    <w:bookmarkStart w:id="199"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199"/>
    <w:bookmarkStart w:id="200"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200"/>
    <w:bookmarkStart w:id="201"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201"/>
    <w:bookmarkStart w:id="202"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202"/>
    <w:bookmarkStart w:id="203"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203"/>
    <w:bookmarkStart w:id="204" w:name="ref-Wilcox2012"/>
    <w:p>
      <w:pPr>
        <w:pStyle w:val="Bibliografa"/>
      </w:pPr>
      <w:r>
        <w:t xml:space="preserve">Wilcox, R. 2012. Introduction to robust estimation and hypothesis testing (third edition). Page 608. Third Edition. Academic Press.</w:t>
      </w:r>
    </w:p>
    <w:bookmarkEnd w:id="204"/>
    <w:bookmarkStart w:id="205" w:name="ref-Wing2015"/>
    <w:p>
      <w:pPr>
        <w:pStyle w:val="Bibliografa"/>
      </w:pPr>
      <w:r>
        <w:t xml:space="preserve">Wing, J. T. 2015. Roots of empire. Brill.</w:t>
      </w:r>
    </w:p>
    <w:bookmarkEnd w:id="205"/>
    <w:bookmarkStart w:id="206" w:name="ref-Zang2015"/>
    <w:p>
      <w:pPr>
        <w:pStyle w:val="Bibliografa"/>
      </w:pPr>
      <w:r>
        <w:t xml:space="preserve">Zang, C., and F. Biondi. 2015. Treeclim: An r package for the numerical calibration of proxy-climate relationships. Ecography 38:431–436.</w:t>
      </w:r>
    </w:p>
    <w:bookmarkEnd w:id="206"/>
    <w:bookmarkStart w:id="207"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207"/>
    <w:bookmarkEnd w:id="208"/>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31"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31"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dcterms:created xsi:type="dcterms:W3CDTF">2019-05-06T17:16:55Z</dcterms:created>
  <dcterms:modified xsi:type="dcterms:W3CDTF">2019-05-06T17:16:55Z</dcterms:modified>
</cp:coreProperties>
</file>